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02B41" w:rsidRDefault="00980037">
      <w:r>
        <w:t>Website Blocker using Python:</w:t>
      </w:r>
    </w:p>
    <w:p w:rsidR="00980037" w:rsidRDefault="00980037" w:rsidP="00980037">
      <w:pPr>
        <w:pStyle w:val="ListParagraph"/>
        <w:numPr>
          <w:ilvl w:val="0"/>
          <w:numId w:val="1"/>
        </w:numPr>
      </w:pPr>
      <w:r>
        <w:t>There is a file in our computer known as the host file. If we add the redirect ip address and the host name in it, we can allow our browser to not connect to those websites.</w:t>
      </w:r>
    </w:p>
    <w:p w:rsidR="00980037" w:rsidRDefault="00980037" w:rsidP="00980037">
      <w:pPr>
        <w:pStyle w:val="ListParagraph"/>
      </w:pPr>
      <w:r>
        <w:rPr>
          <w:noProof/>
        </w:rPr>
        <w:drawing>
          <wp:inline distT="0" distB="0" distL="0" distR="0" wp14:anchorId="3162E8FB" wp14:editId="0FBD3207">
            <wp:extent cx="5943600" cy="26289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943600" cy="2628900"/>
                    </a:xfrm>
                    <a:prstGeom prst="rect">
                      <a:avLst/>
                    </a:prstGeom>
                  </pic:spPr>
                </pic:pic>
              </a:graphicData>
            </a:graphic>
          </wp:inline>
        </w:drawing>
      </w:r>
    </w:p>
    <w:p w:rsidR="00A652AE" w:rsidRDefault="00980037" w:rsidP="00980037">
      <w:pPr>
        <w:pStyle w:val="ListParagraph"/>
        <w:numPr>
          <w:ilvl w:val="0"/>
          <w:numId w:val="1"/>
        </w:numPr>
      </w:pPr>
      <w:r>
        <w:t>The host file on windows is located on this directory:</w:t>
      </w:r>
      <w:r w:rsidR="00A652AE">
        <w:t xml:space="preserve"> as the image below.</w:t>
      </w:r>
    </w:p>
    <w:p w:rsidR="00980037" w:rsidRDefault="00980037" w:rsidP="00A652AE">
      <w:pPr>
        <w:pStyle w:val="ListParagraph"/>
      </w:pPr>
      <w:r>
        <w:t xml:space="preserve">The host file does not have an extension, but you can open it using a text editor. For Mac and Linux, it’s on /etc/hosts.  You can open this file using file handling method </w:t>
      </w:r>
      <w:r w:rsidR="00A652AE">
        <w:t>and</w:t>
      </w:r>
      <w:r>
        <w:t>, edit it during certain times of the day and block those websites.</w:t>
      </w:r>
    </w:p>
    <w:p w:rsidR="00980037" w:rsidRDefault="00980037" w:rsidP="00A652AE">
      <w:r>
        <w:rPr>
          <w:noProof/>
        </w:rPr>
        <w:drawing>
          <wp:inline distT="0" distB="0" distL="0" distR="0" wp14:anchorId="1679ED08" wp14:editId="5B1AB535">
            <wp:extent cx="5943600" cy="39433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943600" cy="3943350"/>
                    </a:xfrm>
                    <a:prstGeom prst="rect">
                      <a:avLst/>
                    </a:prstGeom>
                  </pic:spPr>
                </pic:pic>
              </a:graphicData>
            </a:graphic>
          </wp:inline>
        </w:drawing>
      </w:r>
    </w:p>
    <w:p w:rsidR="00A652AE" w:rsidRDefault="00A652AE" w:rsidP="00A652AE">
      <w:pPr>
        <w:pStyle w:val="ListParagraph"/>
        <w:numPr>
          <w:ilvl w:val="0"/>
          <w:numId w:val="1"/>
        </w:numPr>
      </w:pPr>
      <w:r>
        <w:t xml:space="preserve">Sometimes the path:  </w:t>
      </w:r>
      <w:r w:rsidRPr="00A652AE">
        <w:rPr>
          <w:color w:val="FF0000"/>
        </w:rPr>
        <w:t xml:space="preserve">C:\Windows\System32\drivers\etc   </w:t>
      </w:r>
      <w:r>
        <w:t xml:space="preserve">may be containing a special character like </w:t>
      </w:r>
      <w:r w:rsidRPr="00A652AE">
        <w:rPr>
          <w:color w:val="FF0000"/>
        </w:rPr>
        <w:t>“C:\nWindows\System32\drivers\etc</w:t>
      </w:r>
      <w:r>
        <w:t>”. In that case python interprets the string as having a special character “\n”.   To allow Python to interpret the path as a single string, use the following syntax:</w:t>
      </w:r>
    </w:p>
    <w:p w:rsidR="00A652AE" w:rsidRDefault="00A652AE" w:rsidP="00A652AE">
      <w:pPr>
        <w:pStyle w:val="ListParagraph"/>
      </w:pPr>
      <w:r>
        <w:rPr>
          <w:noProof/>
        </w:rPr>
        <w:lastRenderedPageBreak/>
        <w:drawing>
          <wp:inline distT="0" distB="0" distL="0" distR="0" wp14:anchorId="1EA793AD" wp14:editId="7D67A319">
            <wp:extent cx="4791075" cy="685800"/>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791075" cy="685800"/>
                    </a:xfrm>
                    <a:prstGeom prst="rect">
                      <a:avLst/>
                    </a:prstGeom>
                  </pic:spPr>
                </pic:pic>
              </a:graphicData>
            </a:graphic>
          </wp:inline>
        </w:drawing>
      </w:r>
    </w:p>
    <w:p w:rsidR="000E76B7" w:rsidRDefault="000E76B7" w:rsidP="00A652AE">
      <w:pPr>
        <w:pStyle w:val="ListParagraph"/>
      </w:pPr>
    </w:p>
    <w:p w:rsidR="00A652AE" w:rsidRPr="000E76B7" w:rsidRDefault="000E76B7" w:rsidP="000E76B7">
      <w:pPr>
        <w:pStyle w:val="ListParagraph"/>
        <w:numPr>
          <w:ilvl w:val="0"/>
          <w:numId w:val="1"/>
        </w:numPr>
      </w:pPr>
      <w:r>
        <w:t xml:space="preserve">Python has </w:t>
      </w:r>
      <w:r w:rsidRPr="000E76B7">
        <w:rPr>
          <w:color w:val="002060"/>
        </w:rPr>
        <w:t xml:space="preserve">a </w:t>
      </w:r>
      <w:r w:rsidRPr="000E76B7">
        <w:rPr>
          <w:b/>
          <w:color w:val="002060"/>
          <w:sz w:val="28"/>
        </w:rPr>
        <w:t>datetime</w:t>
      </w:r>
      <w:r w:rsidRPr="000E76B7">
        <w:rPr>
          <w:color w:val="002060"/>
        </w:rPr>
        <w:t xml:space="preserve"> class </w:t>
      </w:r>
      <w:r>
        <w:t xml:space="preserve">inside the </w:t>
      </w:r>
      <w:r w:rsidRPr="000E76B7">
        <w:rPr>
          <w:b/>
          <w:color w:val="002060"/>
          <w:sz w:val="24"/>
        </w:rPr>
        <w:t>datetime</w:t>
      </w:r>
      <w:r>
        <w:t xml:space="preserve"> module. </w:t>
      </w:r>
      <w:r>
        <w:rPr>
          <w:rFonts w:ascii="Arial" w:hAnsi="Arial" w:cs="Arial"/>
          <w:color w:val="000000"/>
          <w:shd w:val="clear" w:color="auto" w:fill="FFFFFF"/>
        </w:rPr>
        <w:t>The </w:t>
      </w:r>
      <w:hyperlink r:id="rId8" w:anchor="module-datetime" w:tooltip="datetime: Basic date and time types." w:history="1">
        <w:r>
          <w:rPr>
            <w:rStyle w:val="pre"/>
            <w:rFonts w:ascii="Courier New" w:hAnsi="Courier New" w:cs="Courier New"/>
            <w:b/>
            <w:bCs/>
            <w:color w:val="355F7C"/>
            <w:sz w:val="23"/>
            <w:szCs w:val="23"/>
          </w:rPr>
          <w:t>datetime</w:t>
        </w:r>
      </w:hyperlink>
      <w:r>
        <w:rPr>
          <w:rFonts w:ascii="Arial" w:hAnsi="Arial" w:cs="Arial"/>
          <w:color w:val="000000"/>
          <w:shd w:val="clear" w:color="auto" w:fill="FFFFFF"/>
        </w:rPr>
        <w:t> module supplies classes for manipulating dates and times in both simple and complex ways</w:t>
      </w:r>
      <w:r>
        <w:rPr>
          <w:rFonts w:ascii="Arial" w:hAnsi="Arial" w:cs="Arial"/>
          <w:color w:val="000000"/>
          <w:shd w:val="clear" w:color="auto" w:fill="FFFFFF"/>
        </w:rPr>
        <w:t>. We will be using this module.</w:t>
      </w:r>
    </w:p>
    <w:p w:rsidR="000E76B7" w:rsidRDefault="000E76B7" w:rsidP="000E76B7">
      <w:pPr>
        <w:pStyle w:val="ListParagraph"/>
      </w:pPr>
      <w:r>
        <w:rPr>
          <w:noProof/>
        </w:rPr>
        <w:drawing>
          <wp:inline distT="0" distB="0" distL="0" distR="0" wp14:anchorId="577B7CBF" wp14:editId="077F7022">
            <wp:extent cx="5943600" cy="4635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463550"/>
                    </a:xfrm>
                    <a:prstGeom prst="rect">
                      <a:avLst/>
                    </a:prstGeom>
                  </pic:spPr>
                </pic:pic>
              </a:graphicData>
            </a:graphic>
          </wp:inline>
        </w:drawing>
      </w:r>
    </w:p>
    <w:p w:rsidR="00A652AE" w:rsidRDefault="00A652AE" w:rsidP="00A652AE">
      <w:pPr>
        <w:pStyle w:val="ListParagraph"/>
      </w:pPr>
    </w:p>
    <w:p w:rsidR="000E76B7" w:rsidRDefault="000E76B7" w:rsidP="00A652AE">
      <w:pPr>
        <w:pStyle w:val="ListParagraph"/>
      </w:pPr>
      <w:r>
        <w:rPr>
          <w:noProof/>
        </w:rPr>
        <w:drawing>
          <wp:inline distT="0" distB="0" distL="0" distR="0" wp14:anchorId="6640EBF9" wp14:editId="15A14B90">
            <wp:extent cx="3876675" cy="323850"/>
            <wp:effectExtent l="0" t="0" r="952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876675" cy="323850"/>
                    </a:xfrm>
                    <a:prstGeom prst="rect">
                      <a:avLst/>
                    </a:prstGeom>
                  </pic:spPr>
                </pic:pic>
              </a:graphicData>
            </a:graphic>
          </wp:inline>
        </w:drawing>
      </w:r>
    </w:p>
    <w:p w:rsidR="000E76B7" w:rsidRDefault="000E76B7" w:rsidP="00A652AE">
      <w:pPr>
        <w:pStyle w:val="ListParagraph"/>
      </w:pPr>
      <w:r>
        <w:rPr>
          <w:noProof/>
        </w:rPr>
        <w:drawing>
          <wp:inline distT="0" distB="0" distL="0" distR="0" wp14:anchorId="2DD7BC2F" wp14:editId="1BB4EE4B">
            <wp:extent cx="5943600" cy="1004570"/>
            <wp:effectExtent l="0" t="0" r="0" b="508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1004570"/>
                    </a:xfrm>
                    <a:prstGeom prst="rect">
                      <a:avLst/>
                    </a:prstGeom>
                  </pic:spPr>
                </pic:pic>
              </a:graphicData>
            </a:graphic>
          </wp:inline>
        </w:drawing>
      </w:r>
      <w:r>
        <w:br/>
      </w:r>
      <w:r>
        <w:br/>
      </w:r>
      <w:r>
        <w:rPr>
          <w:noProof/>
        </w:rPr>
        <w:drawing>
          <wp:inline distT="0" distB="0" distL="0" distR="0" wp14:anchorId="3B733B85" wp14:editId="1B9DC516">
            <wp:extent cx="1057275" cy="628650"/>
            <wp:effectExtent l="0" t="0" r="952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1057275" cy="628650"/>
                    </a:xfrm>
                    <a:prstGeom prst="rect">
                      <a:avLst/>
                    </a:prstGeom>
                  </pic:spPr>
                </pic:pic>
              </a:graphicData>
            </a:graphic>
          </wp:inline>
        </w:drawing>
      </w:r>
      <w:r>
        <w:t xml:space="preserve">     YEAR</w:t>
      </w:r>
      <w:r w:rsidR="00CD49F6">
        <w:t>, MONTH</w:t>
      </w:r>
      <w:r>
        <w:t>, DAY, HOUR, MINUTE, SECOND, MILLISECOND</w:t>
      </w:r>
    </w:p>
    <w:p w:rsidR="000E76B7" w:rsidRDefault="000E76B7" w:rsidP="00A652AE">
      <w:pPr>
        <w:pStyle w:val="ListParagraph"/>
      </w:pPr>
    </w:p>
    <w:p w:rsidR="000E76B7" w:rsidRDefault="000E76B7" w:rsidP="00A652AE">
      <w:pPr>
        <w:pStyle w:val="ListParagraph"/>
      </w:pPr>
      <w:r>
        <w:t>Thus</w:t>
      </w:r>
      <w:r w:rsidR="009E7659">
        <w:t>,</w:t>
      </w:r>
      <w:r>
        <w:t xml:space="preserve"> the value printed is an object of the class dt.</w:t>
      </w:r>
    </w:p>
    <w:p w:rsidR="003736A6" w:rsidRDefault="003736A6" w:rsidP="00A652AE">
      <w:pPr>
        <w:pStyle w:val="ListParagraph"/>
      </w:pPr>
      <w:r>
        <w:rPr>
          <w:noProof/>
        </w:rPr>
        <w:drawing>
          <wp:inline distT="0" distB="0" distL="0" distR="0" wp14:anchorId="5C372B49" wp14:editId="44262E99">
            <wp:extent cx="4105275" cy="647700"/>
            <wp:effectExtent l="0" t="0" r="952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105275" cy="647700"/>
                    </a:xfrm>
                    <a:prstGeom prst="rect">
                      <a:avLst/>
                    </a:prstGeom>
                  </pic:spPr>
                </pic:pic>
              </a:graphicData>
            </a:graphic>
          </wp:inline>
        </w:drawing>
      </w:r>
    </w:p>
    <w:p w:rsidR="003736A6" w:rsidRDefault="003736A6" w:rsidP="00A652AE">
      <w:pPr>
        <w:pStyle w:val="ListParagraph"/>
      </w:pPr>
    </w:p>
    <w:p w:rsidR="003736A6" w:rsidRDefault="003736A6" w:rsidP="00A652AE">
      <w:pPr>
        <w:pStyle w:val="ListParagraph"/>
      </w:pPr>
      <w:r>
        <w:t>If we want to compare two date time objects like this: It gives an error because we are trying to compare an object with a tuple. So we need to convert a tuple to a dt object.</w:t>
      </w:r>
    </w:p>
    <w:p w:rsidR="003736A6" w:rsidRDefault="003736A6" w:rsidP="00A652AE">
      <w:pPr>
        <w:pStyle w:val="ListParagraph"/>
      </w:pPr>
      <w:r>
        <w:rPr>
          <w:noProof/>
        </w:rPr>
        <w:drawing>
          <wp:inline distT="0" distB="0" distL="0" distR="0" wp14:anchorId="02355FAC" wp14:editId="63FAFAF6">
            <wp:extent cx="5943600" cy="63436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634365"/>
                    </a:xfrm>
                    <a:prstGeom prst="rect">
                      <a:avLst/>
                    </a:prstGeom>
                  </pic:spPr>
                </pic:pic>
              </a:graphicData>
            </a:graphic>
          </wp:inline>
        </w:drawing>
      </w:r>
    </w:p>
    <w:p w:rsidR="003736A6" w:rsidRDefault="003736A6" w:rsidP="00A652AE">
      <w:pPr>
        <w:pStyle w:val="ListParagraph"/>
      </w:pPr>
      <w:r>
        <w:t xml:space="preserve"> The way to do this is as follows:</w:t>
      </w:r>
    </w:p>
    <w:p w:rsidR="003736A6" w:rsidRDefault="003736A6" w:rsidP="00A652AE">
      <w:pPr>
        <w:pStyle w:val="ListParagraph"/>
      </w:pPr>
    </w:p>
    <w:p w:rsidR="003736A6" w:rsidRDefault="003736A6" w:rsidP="00A652AE">
      <w:pPr>
        <w:pStyle w:val="ListParagraph"/>
      </w:pPr>
      <w:r>
        <w:rPr>
          <w:noProof/>
        </w:rPr>
        <w:drawing>
          <wp:inline distT="0" distB="0" distL="0" distR="0" wp14:anchorId="4523DCFD" wp14:editId="36588712">
            <wp:extent cx="4714875" cy="790575"/>
            <wp:effectExtent l="0" t="0" r="9525"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714875" cy="790575"/>
                    </a:xfrm>
                    <a:prstGeom prst="rect">
                      <a:avLst/>
                    </a:prstGeom>
                  </pic:spPr>
                </pic:pic>
              </a:graphicData>
            </a:graphic>
          </wp:inline>
        </w:drawing>
      </w:r>
    </w:p>
    <w:p w:rsidR="00417FA0" w:rsidRDefault="00417FA0" w:rsidP="00A652AE">
      <w:pPr>
        <w:pStyle w:val="ListParagraph"/>
      </w:pPr>
    </w:p>
    <w:p w:rsidR="00417FA0" w:rsidRDefault="00417FA0" w:rsidP="00A652AE">
      <w:pPr>
        <w:pStyle w:val="ListParagraph"/>
      </w:pPr>
    </w:p>
    <w:p w:rsidR="00417FA0" w:rsidRDefault="00417FA0" w:rsidP="00417FA0">
      <w:pPr>
        <w:pStyle w:val="ListParagraph"/>
        <w:numPr>
          <w:ilvl w:val="0"/>
          <w:numId w:val="1"/>
        </w:numPr>
      </w:pPr>
      <w:r>
        <w:t xml:space="preserve">Now we </w:t>
      </w:r>
      <w:r w:rsidR="00E64B0B">
        <w:t>must</w:t>
      </w:r>
      <w:r>
        <w:t xml:space="preserve"> try to generate year, month, date, time in our program automatically.</w:t>
      </w:r>
      <w:r w:rsidR="000014EA">
        <w:t xml:space="preserve"> These are all integer values.</w:t>
      </w:r>
    </w:p>
    <w:p w:rsidR="00417FA0" w:rsidRDefault="00417FA0" w:rsidP="00417FA0">
      <w:pPr>
        <w:pStyle w:val="ListParagraph"/>
      </w:pPr>
      <w:r>
        <w:rPr>
          <w:noProof/>
        </w:rPr>
        <w:lastRenderedPageBreak/>
        <w:drawing>
          <wp:inline distT="0" distB="0" distL="0" distR="0" wp14:anchorId="34DD5671" wp14:editId="0E25BE44">
            <wp:extent cx="2828925" cy="2228850"/>
            <wp:effectExtent l="0" t="0" r="952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828925" cy="2228850"/>
                    </a:xfrm>
                    <a:prstGeom prst="rect">
                      <a:avLst/>
                    </a:prstGeom>
                  </pic:spPr>
                </pic:pic>
              </a:graphicData>
            </a:graphic>
          </wp:inline>
        </w:drawing>
      </w:r>
    </w:p>
    <w:p w:rsidR="0026624A" w:rsidRDefault="0026624A" w:rsidP="00417FA0">
      <w:pPr>
        <w:pStyle w:val="ListParagraph"/>
      </w:pPr>
    </w:p>
    <w:p w:rsidR="0026624A" w:rsidRDefault="0026624A" w:rsidP="0026624A">
      <w:pPr>
        <w:pStyle w:val="ListParagraph"/>
        <w:numPr>
          <w:ilvl w:val="0"/>
          <w:numId w:val="1"/>
        </w:numPr>
      </w:pPr>
      <w:r>
        <w:t>We want to block the websites between 8.00 AM till 4.00 PM. So ,we need to compare the hours only.</w:t>
      </w:r>
      <w:r>
        <w:br/>
      </w:r>
      <w:r>
        <w:br/>
      </w:r>
      <w:r>
        <w:rPr>
          <w:noProof/>
        </w:rPr>
        <w:drawing>
          <wp:inline distT="0" distB="0" distL="0" distR="0" wp14:anchorId="78B1E212" wp14:editId="22C29178">
            <wp:extent cx="6719908" cy="227279"/>
            <wp:effectExtent l="0" t="0" r="0" b="190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7715763" cy="260961"/>
                    </a:xfrm>
                    <a:prstGeom prst="rect">
                      <a:avLst/>
                    </a:prstGeom>
                  </pic:spPr>
                </pic:pic>
              </a:graphicData>
            </a:graphic>
          </wp:inline>
        </w:drawing>
      </w:r>
    </w:p>
    <w:p w:rsidR="0026624A" w:rsidRDefault="0026624A" w:rsidP="0026624A">
      <w:pPr>
        <w:pStyle w:val="ListParagraph"/>
        <w:numPr>
          <w:ilvl w:val="0"/>
          <w:numId w:val="1"/>
        </w:numPr>
      </w:pPr>
      <w:r>
        <w:t xml:space="preserve"> The mode r+ is for reading and writing.</w:t>
      </w:r>
      <w:r>
        <w:tab/>
        <w:t>So</w:t>
      </w:r>
      <w:r w:rsidR="000A7624">
        <w:t>,</w:t>
      </w:r>
      <w:r>
        <w:t xml:space="preserve"> we need to open </w:t>
      </w:r>
      <w:r w:rsidR="000A7624">
        <w:t>“</w:t>
      </w:r>
      <w:r>
        <w:t>hosts</w:t>
      </w:r>
      <w:r w:rsidR="000A7624">
        <w:t>”</w:t>
      </w:r>
      <w:r>
        <w:t xml:space="preserve"> file and first check if at all it contains those websites we want </w:t>
      </w:r>
      <w:r w:rsidR="000A7624">
        <w:t>to block. If the file contains then we pass, else we write to the file.</w:t>
      </w:r>
    </w:p>
    <w:p w:rsidR="000F22F5" w:rsidRDefault="000F22F5" w:rsidP="000F22F5">
      <w:pPr>
        <w:pStyle w:val="ListParagraph"/>
        <w:numPr>
          <w:ilvl w:val="0"/>
          <w:numId w:val="1"/>
        </w:numPr>
      </w:pPr>
      <w:r>
        <w:t>The readlines() reads the contents of the file into a list.</w:t>
      </w:r>
    </w:p>
    <w:p w:rsidR="00844452" w:rsidRDefault="008F6276" w:rsidP="00844452">
      <w:pPr>
        <w:pStyle w:val="ListParagraph"/>
      </w:pPr>
      <w:r>
        <w:br/>
      </w:r>
      <w:r w:rsidR="00844452">
        <w:rPr>
          <w:noProof/>
        </w:rPr>
        <w:drawing>
          <wp:inline distT="0" distB="0" distL="0" distR="0" wp14:anchorId="0F833AFE" wp14:editId="55FC3BD5">
            <wp:extent cx="6374372" cy="1764757"/>
            <wp:effectExtent l="0" t="0" r="7620" b="698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6379115" cy="1766070"/>
                    </a:xfrm>
                    <a:prstGeom prst="rect">
                      <a:avLst/>
                    </a:prstGeom>
                  </pic:spPr>
                </pic:pic>
              </a:graphicData>
            </a:graphic>
          </wp:inline>
        </w:drawing>
      </w:r>
    </w:p>
    <w:p w:rsidR="008F6276" w:rsidRDefault="008F6276" w:rsidP="00844452">
      <w:pPr>
        <w:pStyle w:val="ListParagraph"/>
      </w:pPr>
    </w:p>
    <w:p w:rsidR="008F6276" w:rsidRDefault="008F6276" w:rsidP="008F6276">
      <w:pPr>
        <w:pStyle w:val="ListParagraph"/>
        <w:numPr>
          <w:ilvl w:val="0"/>
          <w:numId w:val="1"/>
        </w:numPr>
      </w:pPr>
      <w:r>
        <w:t>Now we want to write the contents of the file from the python script to the actual hosts file onto our system. If we try to do that, we get a permission error.</w:t>
      </w:r>
    </w:p>
    <w:p w:rsidR="003A3531" w:rsidRDefault="003A3531" w:rsidP="00BE77A8">
      <w:pPr>
        <w:pStyle w:val="ListParagraph"/>
      </w:pPr>
      <w:r>
        <w:rPr>
          <w:noProof/>
        </w:rPr>
        <w:drawing>
          <wp:inline distT="0" distB="0" distL="0" distR="0" wp14:anchorId="1662917C" wp14:editId="3EC7C432">
            <wp:extent cx="6279232" cy="784323"/>
            <wp:effectExtent l="0" t="0" r="762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6300474" cy="786976"/>
                    </a:xfrm>
                    <a:prstGeom prst="rect">
                      <a:avLst/>
                    </a:prstGeom>
                  </pic:spPr>
                </pic:pic>
              </a:graphicData>
            </a:graphic>
          </wp:inline>
        </w:drawing>
      </w:r>
    </w:p>
    <w:p w:rsidR="00BE77A8" w:rsidRDefault="00BE77A8" w:rsidP="00BE77A8">
      <w:pPr>
        <w:pStyle w:val="ListParagraph"/>
      </w:pPr>
    </w:p>
    <w:p w:rsidR="00BE77A8" w:rsidRDefault="00BE77A8" w:rsidP="00BE77A8">
      <w:pPr>
        <w:pStyle w:val="ListParagraph"/>
        <w:numPr>
          <w:ilvl w:val="0"/>
          <w:numId w:val="1"/>
        </w:numPr>
      </w:pPr>
      <w:r>
        <w:t>For mac/ linux run the code by sudo python Webiste_blocker.py. But this does not work with windows.</w:t>
      </w:r>
    </w:p>
    <w:p w:rsidR="00825A41" w:rsidRDefault="00825A41" w:rsidP="00BE77A8">
      <w:pPr>
        <w:pStyle w:val="ListParagraph"/>
        <w:numPr>
          <w:ilvl w:val="0"/>
          <w:numId w:val="1"/>
        </w:numPr>
      </w:pPr>
      <w:r>
        <w:t>Go to cmd, open as administrator and move to the direc</w:t>
      </w:r>
      <w:r w:rsidR="00E67C26">
        <w:t>tory and run the python program.</w:t>
      </w:r>
    </w:p>
    <w:p w:rsidR="00E67C26" w:rsidRDefault="00E67C26" w:rsidP="00E67C26">
      <w:pPr>
        <w:pStyle w:val="ListParagraph"/>
      </w:pPr>
      <w:r>
        <w:rPr>
          <w:noProof/>
        </w:rPr>
        <w:lastRenderedPageBreak/>
        <w:drawing>
          <wp:inline distT="0" distB="0" distL="0" distR="0" wp14:anchorId="5ABCAD40" wp14:editId="406F3E56">
            <wp:extent cx="6440442" cy="5336622"/>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6441304" cy="5337336"/>
                    </a:xfrm>
                    <a:prstGeom prst="rect">
                      <a:avLst/>
                    </a:prstGeom>
                  </pic:spPr>
                </pic:pic>
              </a:graphicData>
            </a:graphic>
          </wp:inline>
        </w:drawing>
      </w:r>
    </w:p>
    <w:p w:rsidR="00825A41" w:rsidRDefault="00ED2EDE" w:rsidP="00BE77A8">
      <w:pPr>
        <w:pStyle w:val="ListParagraph"/>
        <w:numPr>
          <w:ilvl w:val="0"/>
          <w:numId w:val="1"/>
        </w:numPr>
      </w:pPr>
      <w:r>
        <w:rPr>
          <w:noProof/>
        </w:rPr>
        <w:lastRenderedPageBreak/>
        <w:drawing>
          <wp:inline distT="0" distB="0" distL="0" distR="0" wp14:anchorId="2C4586E4" wp14:editId="2A1B8D35">
            <wp:extent cx="5504899" cy="4201053"/>
            <wp:effectExtent l="0" t="0" r="635"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509836" cy="4204820"/>
                    </a:xfrm>
                    <a:prstGeom prst="rect">
                      <a:avLst/>
                    </a:prstGeom>
                  </pic:spPr>
                </pic:pic>
              </a:graphicData>
            </a:graphic>
          </wp:inline>
        </w:drawing>
      </w:r>
    </w:p>
    <w:p w:rsidR="00ED2EDE" w:rsidRPr="003E6410" w:rsidRDefault="00ED2EDE" w:rsidP="003E6410">
      <w:pPr>
        <w:jc w:val="center"/>
        <w:rPr>
          <w:b/>
        </w:rPr>
      </w:pPr>
    </w:p>
    <w:p w:rsidR="003E6410" w:rsidRDefault="003E6410" w:rsidP="003E6410">
      <w:pPr>
        <w:jc w:val="center"/>
        <w:rPr>
          <w:b/>
        </w:rPr>
      </w:pPr>
      <w:r w:rsidRPr="003E6410">
        <w:rPr>
          <w:b/>
        </w:rPr>
        <w:t>RUN THE PROGRAM IN THE BACKGROUND</w:t>
      </w:r>
    </w:p>
    <w:p w:rsidR="003E6410" w:rsidRDefault="00945CEA" w:rsidP="00945CEA">
      <w:pPr>
        <w:pStyle w:val="ListParagraph"/>
        <w:numPr>
          <w:ilvl w:val="0"/>
          <w:numId w:val="2"/>
        </w:numPr>
      </w:pPr>
      <w:r w:rsidRPr="00945CEA">
        <w:t>We use the python.exe to normally run a python program. But to run the python in the background, you would want to use the python.exe file.</w:t>
      </w:r>
    </w:p>
    <w:p w:rsidR="00AB6A03" w:rsidRPr="00945CEA" w:rsidRDefault="00AB6A03" w:rsidP="00945CEA">
      <w:pPr>
        <w:pStyle w:val="ListParagraph"/>
        <w:numPr>
          <w:ilvl w:val="0"/>
          <w:numId w:val="2"/>
        </w:numPr>
      </w:pPr>
      <w:r>
        <w:t>Change the extension to .pyw</w:t>
      </w:r>
    </w:p>
    <w:p w:rsidR="00945CEA" w:rsidRDefault="00C22B7E" w:rsidP="00945CEA">
      <w:pPr>
        <w:pStyle w:val="ListParagraph"/>
        <w:numPr>
          <w:ilvl w:val="0"/>
          <w:numId w:val="2"/>
        </w:numPr>
      </w:pPr>
      <w:r w:rsidRPr="00C22B7E">
        <w:t>Open the folder and double click on that file.</w:t>
      </w:r>
    </w:p>
    <w:p w:rsidR="00C22B7E" w:rsidRDefault="00C22B7E" w:rsidP="00945CEA">
      <w:pPr>
        <w:pStyle w:val="ListParagraph"/>
        <w:numPr>
          <w:ilvl w:val="0"/>
          <w:numId w:val="2"/>
        </w:numPr>
      </w:pPr>
      <w:r>
        <w:t>You should be able to see pyw running in your task manager</w:t>
      </w:r>
    </w:p>
    <w:p w:rsidR="00F676AD" w:rsidRDefault="00F676AD" w:rsidP="00945CEA">
      <w:pPr>
        <w:pStyle w:val="ListParagraph"/>
        <w:numPr>
          <w:ilvl w:val="0"/>
          <w:numId w:val="2"/>
        </w:numPr>
      </w:pPr>
      <w:r>
        <w:t>The hosts file is a protected file by windows, hence you may not be able to see any changes or that pyw.exe running in your task manager. So try testing it with host_temp.</w:t>
      </w:r>
    </w:p>
    <w:p w:rsidR="009F4248" w:rsidRDefault="009F4248" w:rsidP="00945CEA">
      <w:pPr>
        <w:pStyle w:val="ListParagraph"/>
        <w:numPr>
          <w:ilvl w:val="0"/>
          <w:numId w:val="2"/>
        </w:numPr>
      </w:pPr>
      <w:r>
        <w:t>To run the program as soon as the computer starts-</w:t>
      </w:r>
      <w:r>
        <w:sym w:font="Wingdings" w:char="F0E0"/>
      </w:r>
      <w:r>
        <w:t xml:space="preserve"> Go to task scheduler</w:t>
      </w:r>
    </w:p>
    <w:p w:rsidR="009F4248" w:rsidRDefault="009F4248" w:rsidP="009F4248">
      <w:pPr>
        <w:pStyle w:val="ListParagraph"/>
      </w:pPr>
      <w:r>
        <w:rPr>
          <w:noProof/>
        </w:rPr>
        <w:lastRenderedPageBreak/>
        <w:drawing>
          <wp:inline distT="0" distB="0" distL="0" distR="0" wp14:anchorId="51B22179" wp14:editId="39A9CFF0">
            <wp:extent cx="6392872" cy="3866504"/>
            <wp:effectExtent l="0" t="0" r="8255" b="127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6397983" cy="3869595"/>
                    </a:xfrm>
                    <a:prstGeom prst="rect">
                      <a:avLst/>
                    </a:prstGeom>
                  </pic:spPr>
                </pic:pic>
              </a:graphicData>
            </a:graphic>
          </wp:inline>
        </w:drawing>
      </w:r>
    </w:p>
    <w:p w:rsidR="009F4248" w:rsidRDefault="009F4248" w:rsidP="009F4248">
      <w:pPr>
        <w:pStyle w:val="ListParagraph"/>
      </w:pPr>
    </w:p>
    <w:p w:rsidR="009F4248" w:rsidRDefault="009F4248" w:rsidP="009F4248">
      <w:pPr>
        <w:pStyle w:val="ListParagraph"/>
        <w:numPr>
          <w:ilvl w:val="0"/>
          <w:numId w:val="2"/>
        </w:numPr>
      </w:pPr>
      <w:r>
        <w:t>Then create a new task-</w:t>
      </w:r>
      <w:r>
        <w:sym w:font="Wingdings" w:char="F0E0"/>
      </w:r>
      <w:r>
        <w:t>Put a name for that task-</w:t>
      </w:r>
      <w:r>
        <w:sym w:font="Wingdings" w:char="F0E0"/>
      </w:r>
    </w:p>
    <w:p w:rsidR="00077F11" w:rsidRDefault="00077F11" w:rsidP="00077F11">
      <w:pPr>
        <w:pStyle w:val="ListParagraph"/>
      </w:pPr>
      <w:r>
        <w:rPr>
          <w:noProof/>
        </w:rPr>
        <w:drawing>
          <wp:inline distT="0" distB="0" distL="0" distR="0" wp14:anchorId="34E5C364" wp14:editId="5F9868C2">
            <wp:extent cx="6266018" cy="4261472"/>
            <wp:effectExtent l="0" t="0" r="1905" b="635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6270836" cy="4264748"/>
                    </a:xfrm>
                    <a:prstGeom prst="rect">
                      <a:avLst/>
                    </a:prstGeom>
                  </pic:spPr>
                </pic:pic>
              </a:graphicData>
            </a:graphic>
          </wp:inline>
        </w:drawing>
      </w:r>
    </w:p>
    <w:p w:rsidR="00ED086D" w:rsidRDefault="00ED086D" w:rsidP="00077F11">
      <w:pPr>
        <w:pStyle w:val="ListParagraph"/>
      </w:pPr>
    </w:p>
    <w:p w:rsidR="00ED086D" w:rsidRDefault="00ED086D" w:rsidP="00077F11">
      <w:pPr>
        <w:pStyle w:val="ListParagraph"/>
      </w:pPr>
    </w:p>
    <w:p w:rsidR="00ED086D" w:rsidRDefault="00ED086D" w:rsidP="00077F11">
      <w:pPr>
        <w:pStyle w:val="ListParagraph"/>
      </w:pPr>
    </w:p>
    <w:p w:rsidR="00F65D98" w:rsidRDefault="00F65D98" w:rsidP="00222500">
      <w:pPr>
        <w:pStyle w:val="ListParagraph"/>
        <w:numPr>
          <w:ilvl w:val="0"/>
          <w:numId w:val="2"/>
        </w:numPr>
      </w:pPr>
      <w:r>
        <w:lastRenderedPageBreak/>
        <w:t>Then configure for Windows 10 (See at the bottom)</w:t>
      </w:r>
      <w:r w:rsidR="00ED086D">
        <w:t xml:space="preserve"> and check run with highest priviledges – windows will or else run the script from a normal user too.</w:t>
      </w:r>
    </w:p>
    <w:p w:rsidR="00F65D98" w:rsidRDefault="00F65D98" w:rsidP="00077F11">
      <w:pPr>
        <w:pStyle w:val="ListParagraph"/>
      </w:pPr>
    </w:p>
    <w:p w:rsidR="00F65D98" w:rsidRPr="00C22B7E" w:rsidRDefault="00ED086D" w:rsidP="00077F11">
      <w:pPr>
        <w:pStyle w:val="ListParagraph"/>
      </w:pPr>
      <w:r>
        <w:rPr>
          <w:noProof/>
        </w:rPr>
        <w:drawing>
          <wp:inline distT="0" distB="0" distL="0" distR="0" wp14:anchorId="2D0420D4" wp14:editId="718A63CD">
            <wp:extent cx="6858000" cy="126301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6858000" cy="1263015"/>
                    </a:xfrm>
                    <a:prstGeom prst="rect">
                      <a:avLst/>
                    </a:prstGeom>
                  </pic:spPr>
                </pic:pic>
              </a:graphicData>
            </a:graphic>
          </wp:inline>
        </w:drawing>
      </w:r>
    </w:p>
    <w:p w:rsidR="003E6410" w:rsidRDefault="00222500" w:rsidP="00222500">
      <w:pPr>
        <w:pStyle w:val="ListParagraph"/>
        <w:numPr>
          <w:ilvl w:val="0"/>
          <w:numId w:val="2"/>
        </w:numPr>
        <w:rPr>
          <w:b/>
        </w:rPr>
      </w:pPr>
      <w:r>
        <w:rPr>
          <w:b/>
        </w:rPr>
        <w:t>Then go to triggers--</w:t>
      </w:r>
      <w:r w:rsidRPr="00222500">
        <w:rPr>
          <w:b/>
        </w:rPr>
        <w:sym w:font="Wingdings" w:char="F0E0"/>
      </w:r>
      <w:r>
        <w:rPr>
          <w:b/>
        </w:rPr>
        <w:t xml:space="preserve"> new--</w:t>
      </w:r>
      <w:r w:rsidRPr="00222500">
        <w:rPr>
          <w:b/>
        </w:rPr>
        <w:sym w:font="Wingdings" w:char="F0E0"/>
      </w:r>
      <w:r>
        <w:rPr>
          <w:b/>
        </w:rPr>
        <w:t xml:space="preserve"> at startup</w:t>
      </w:r>
    </w:p>
    <w:p w:rsidR="00222500" w:rsidRDefault="00222500" w:rsidP="00222500">
      <w:pPr>
        <w:ind w:left="360"/>
        <w:rPr>
          <w:b/>
        </w:rPr>
      </w:pPr>
      <w:r>
        <w:rPr>
          <w:noProof/>
        </w:rPr>
        <w:drawing>
          <wp:inline distT="0" distB="0" distL="0" distR="0" wp14:anchorId="2A5074E0" wp14:editId="4FAF9B4D">
            <wp:extent cx="6007027" cy="5090399"/>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6008430" cy="5091588"/>
                    </a:xfrm>
                    <a:prstGeom prst="rect">
                      <a:avLst/>
                    </a:prstGeom>
                  </pic:spPr>
                </pic:pic>
              </a:graphicData>
            </a:graphic>
          </wp:inline>
        </w:drawing>
      </w:r>
    </w:p>
    <w:p w:rsidR="00222500" w:rsidRDefault="00222500" w:rsidP="00222500">
      <w:pPr>
        <w:pStyle w:val="ListParagraph"/>
        <w:numPr>
          <w:ilvl w:val="0"/>
          <w:numId w:val="2"/>
        </w:numPr>
        <w:rPr>
          <w:b/>
        </w:rPr>
      </w:pPr>
      <w:r>
        <w:rPr>
          <w:b/>
        </w:rPr>
        <w:t>Then go to action-</w:t>
      </w:r>
      <w:r w:rsidRPr="00222500">
        <w:rPr>
          <w:b/>
        </w:rPr>
        <w:sym w:font="Wingdings" w:char="F0E0"/>
      </w:r>
      <w:r>
        <w:rPr>
          <w:b/>
        </w:rPr>
        <w:t>new---</w:t>
      </w:r>
      <w:r w:rsidRPr="00222500">
        <w:rPr>
          <w:b/>
        </w:rPr>
        <w:sym w:font="Wingdings" w:char="F0E0"/>
      </w:r>
      <w:r>
        <w:rPr>
          <w:b/>
        </w:rPr>
        <w:t>start a program -</w:t>
      </w:r>
      <w:r w:rsidRPr="00222500">
        <w:rPr>
          <w:b/>
        </w:rPr>
        <w:sym w:font="Wingdings" w:char="F0E0"/>
      </w:r>
      <w:r>
        <w:rPr>
          <w:b/>
        </w:rPr>
        <w:t xml:space="preserve"> browse to the website-blocker.pyw file.</w:t>
      </w:r>
    </w:p>
    <w:p w:rsidR="00222500" w:rsidRDefault="00222500" w:rsidP="00222500">
      <w:pPr>
        <w:ind w:left="360"/>
        <w:rPr>
          <w:b/>
        </w:rPr>
      </w:pPr>
      <w:r>
        <w:rPr>
          <w:noProof/>
        </w:rPr>
        <w:lastRenderedPageBreak/>
        <w:drawing>
          <wp:inline distT="0" distB="0" distL="0" distR="0" wp14:anchorId="7A904888" wp14:editId="624C00BA">
            <wp:extent cx="5492787" cy="4241472"/>
            <wp:effectExtent l="0" t="0" r="0" b="698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498628" cy="4245982"/>
                    </a:xfrm>
                    <a:prstGeom prst="rect">
                      <a:avLst/>
                    </a:prstGeom>
                  </pic:spPr>
                </pic:pic>
              </a:graphicData>
            </a:graphic>
          </wp:inline>
        </w:drawing>
      </w:r>
    </w:p>
    <w:p w:rsidR="00222500" w:rsidRPr="00233AB8" w:rsidRDefault="00233AB8" w:rsidP="00233AB8">
      <w:pPr>
        <w:pStyle w:val="ListParagraph"/>
        <w:numPr>
          <w:ilvl w:val="0"/>
          <w:numId w:val="2"/>
        </w:numPr>
        <w:rPr>
          <w:b/>
        </w:rPr>
      </w:pPr>
      <w:r>
        <w:rPr>
          <w:b/>
        </w:rPr>
        <w:t>Then go to Conditions Uncheck</w:t>
      </w:r>
      <w:r>
        <w:t xml:space="preserve"> the option that is like this:</w:t>
      </w:r>
    </w:p>
    <w:p w:rsidR="00233AB8" w:rsidRDefault="00233AB8" w:rsidP="00233AB8">
      <w:pPr>
        <w:pStyle w:val="ListParagraph"/>
        <w:rPr>
          <w:b/>
        </w:rPr>
      </w:pPr>
      <w:r>
        <w:rPr>
          <w:noProof/>
        </w:rPr>
        <w:drawing>
          <wp:inline distT="0" distB="0" distL="0" distR="0" wp14:anchorId="62A79EB5" wp14:editId="1D3D7FB6">
            <wp:extent cx="6067810" cy="2068112"/>
            <wp:effectExtent l="0" t="0" r="0" b="889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6079922" cy="2072240"/>
                    </a:xfrm>
                    <a:prstGeom prst="rect">
                      <a:avLst/>
                    </a:prstGeom>
                  </pic:spPr>
                </pic:pic>
              </a:graphicData>
            </a:graphic>
          </wp:inline>
        </w:drawing>
      </w:r>
    </w:p>
    <w:p w:rsidR="00233AB8" w:rsidRDefault="00CD56E3" w:rsidP="00233AB8">
      <w:pPr>
        <w:pStyle w:val="ListParagraph"/>
        <w:numPr>
          <w:ilvl w:val="0"/>
          <w:numId w:val="2"/>
        </w:numPr>
        <w:rPr>
          <w:b/>
        </w:rPr>
      </w:pPr>
      <w:r>
        <w:rPr>
          <w:b/>
        </w:rPr>
        <w:t xml:space="preserve">Here is the website_blocker task </w:t>
      </w:r>
    </w:p>
    <w:p w:rsidR="00CD56E3" w:rsidRDefault="00CD56E3" w:rsidP="00CD56E3">
      <w:pPr>
        <w:pStyle w:val="ListParagraph"/>
        <w:rPr>
          <w:b/>
        </w:rPr>
      </w:pPr>
      <w:r>
        <w:rPr>
          <w:noProof/>
        </w:rPr>
        <w:lastRenderedPageBreak/>
        <w:drawing>
          <wp:inline distT="0" distB="0" distL="0" distR="0" wp14:anchorId="2B272CBD" wp14:editId="59A120CF">
            <wp:extent cx="6007027" cy="3596986"/>
            <wp:effectExtent l="0" t="0" r="0" b="381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6008842" cy="3598073"/>
                    </a:xfrm>
                    <a:prstGeom prst="rect">
                      <a:avLst/>
                    </a:prstGeom>
                  </pic:spPr>
                </pic:pic>
              </a:graphicData>
            </a:graphic>
          </wp:inline>
        </w:drawing>
      </w:r>
    </w:p>
    <w:p w:rsidR="00CD56E3" w:rsidRDefault="007432C9" w:rsidP="007432C9">
      <w:pPr>
        <w:pStyle w:val="ListParagraph"/>
        <w:numPr>
          <w:ilvl w:val="0"/>
          <w:numId w:val="2"/>
        </w:numPr>
        <w:rPr>
          <w:b/>
        </w:rPr>
      </w:pPr>
      <w:r>
        <w:rPr>
          <w:b/>
        </w:rPr>
        <w:t>Test the program by clicking run on the right side.</w:t>
      </w:r>
    </w:p>
    <w:p w:rsidR="007432C9" w:rsidRDefault="007432C9" w:rsidP="007432C9">
      <w:pPr>
        <w:pStyle w:val="ListParagraph"/>
        <w:rPr>
          <w:b/>
        </w:rPr>
      </w:pPr>
      <w:r>
        <w:rPr>
          <w:noProof/>
        </w:rPr>
        <w:drawing>
          <wp:inline distT="0" distB="0" distL="0" distR="0" wp14:anchorId="79D33D41" wp14:editId="40B32960">
            <wp:extent cx="5848460" cy="3543192"/>
            <wp:effectExtent l="0" t="0" r="0" b="63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852302" cy="3545519"/>
                    </a:xfrm>
                    <a:prstGeom prst="rect">
                      <a:avLst/>
                    </a:prstGeom>
                  </pic:spPr>
                </pic:pic>
              </a:graphicData>
            </a:graphic>
          </wp:inline>
        </w:drawing>
      </w:r>
    </w:p>
    <w:p w:rsidR="007432C9" w:rsidRDefault="007432C9" w:rsidP="007432C9">
      <w:pPr>
        <w:pStyle w:val="ListParagraph"/>
        <w:rPr>
          <w:b/>
        </w:rPr>
      </w:pPr>
    </w:p>
    <w:p w:rsidR="007432C9" w:rsidRDefault="007432C9" w:rsidP="007432C9">
      <w:pPr>
        <w:pStyle w:val="ListParagraph"/>
        <w:numPr>
          <w:ilvl w:val="0"/>
          <w:numId w:val="2"/>
        </w:numPr>
        <w:rPr>
          <w:b/>
        </w:rPr>
      </w:pPr>
      <w:r>
        <w:rPr>
          <w:b/>
        </w:rPr>
        <w:t>Check in task manager.</w:t>
      </w:r>
      <w:bookmarkStart w:id="0" w:name="_GoBack"/>
      <w:bookmarkEnd w:id="0"/>
    </w:p>
    <w:p w:rsidR="007432C9" w:rsidRPr="00233AB8" w:rsidRDefault="007432C9" w:rsidP="007432C9">
      <w:pPr>
        <w:pStyle w:val="ListParagraph"/>
        <w:rPr>
          <w:b/>
        </w:rPr>
      </w:pPr>
    </w:p>
    <w:sectPr w:rsidR="007432C9" w:rsidRPr="00233AB8" w:rsidSect="0026624A">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565426F"/>
    <w:multiLevelType w:val="hybridMultilevel"/>
    <w:tmpl w:val="8B02685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6E754C7D"/>
    <w:multiLevelType w:val="hybridMultilevel"/>
    <w:tmpl w:val="0A4C4FB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doNotDisplayPageBoundarie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Y1M7O0NDG2MDAwMTBT0lEKTi0uzszPAykwrAUA++ymIywAAAA="/>
  </w:docVars>
  <w:rsids>
    <w:rsidRoot w:val="00980037"/>
    <w:rsid w:val="000014EA"/>
    <w:rsid w:val="00077F11"/>
    <w:rsid w:val="000A7624"/>
    <w:rsid w:val="000E76B7"/>
    <w:rsid w:val="000F22F5"/>
    <w:rsid w:val="00222500"/>
    <w:rsid w:val="00233AB8"/>
    <w:rsid w:val="0026624A"/>
    <w:rsid w:val="003736A6"/>
    <w:rsid w:val="003A3531"/>
    <w:rsid w:val="003E6410"/>
    <w:rsid w:val="00402B41"/>
    <w:rsid w:val="00417FA0"/>
    <w:rsid w:val="007432C9"/>
    <w:rsid w:val="00825A41"/>
    <w:rsid w:val="00844452"/>
    <w:rsid w:val="008F6276"/>
    <w:rsid w:val="00945CEA"/>
    <w:rsid w:val="00980037"/>
    <w:rsid w:val="009E7659"/>
    <w:rsid w:val="009F4248"/>
    <w:rsid w:val="00A652AE"/>
    <w:rsid w:val="00AB6A03"/>
    <w:rsid w:val="00BE77A8"/>
    <w:rsid w:val="00C22B7E"/>
    <w:rsid w:val="00CD49F6"/>
    <w:rsid w:val="00CD56E3"/>
    <w:rsid w:val="00E64B0B"/>
    <w:rsid w:val="00E67C26"/>
    <w:rsid w:val="00ED086D"/>
    <w:rsid w:val="00ED2EDE"/>
    <w:rsid w:val="00F0507B"/>
    <w:rsid w:val="00F65D98"/>
    <w:rsid w:val="00F676A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27C853"/>
  <w15:chartTrackingRefBased/>
  <w15:docId w15:val="{9FDD3DB4-FD00-4D54-BAFB-8B9ACE4740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80037"/>
    <w:pPr>
      <w:ind w:left="720"/>
      <w:contextualSpacing/>
    </w:pPr>
  </w:style>
  <w:style w:type="character" w:customStyle="1" w:styleId="pre">
    <w:name w:val="pre"/>
    <w:basedOn w:val="DefaultParagraphFont"/>
    <w:rsid w:val="000E76B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cs.python.org/2/library/datetime.html" TargetMode="External"/><Relationship Id="rId13" Type="http://schemas.openxmlformats.org/officeDocument/2006/relationships/image" Target="media/image8.png"/><Relationship Id="rId18" Type="http://schemas.openxmlformats.org/officeDocument/2006/relationships/image" Target="media/image13.png"/><Relationship Id="rId26" Type="http://schemas.openxmlformats.org/officeDocument/2006/relationships/image" Target="media/image21.png"/><Relationship Id="rId3" Type="http://schemas.openxmlformats.org/officeDocument/2006/relationships/settings" Target="settings.xml"/><Relationship Id="rId21" Type="http://schemas.openxmlformats.org/officeDocument/2006/relationships/image" Target="media/image16.png"/><Relationship Id="rId7" Type="http://schemas.openxmlformats.org/officeDocument/2006/relationships/image" Target="media/image3.png"/><Relationship Id="rId12" Type="http://schemas.openxmlformats.org/officeDocument/2006/relationships/image" Target="media/image7.png"/><Relationship Id="rId17" Type="http://schemas.openxmlformats.org/officeDocument/2006/relationships/image" Target="media/image12.png"/><Relationship Id="rId25" Type="http://schemas.openxmlformats.org/officeDocument/2006/relationships/image" Target="media/image20.png"/><Relationship Id="rId2" Type="http://schemas.openxmlformats.org/officeDocument/2006/relationships/styles" Target="styles.xml"/><Relationship Id="rId16" Type="http://schemas.openxmlformats.org/officeDocument/2006/relationships/image" Target="media/image11.png"/><Relationship Id="rId20" Type="http://schemas.openxmlformats.org/officeDocument/2006/relationships/image" Target="media/image15.png"/><Relationship Id="rId29" Type="http://schemas.openxmlformats.org/officeDocument/2006/relationships/image" Target="media/image24.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6.png"/><Relationship Id="rId24" Type="http://schemas.openxmlformats.org/officeDocument/2006/relationships/image" Target="media/image19.png"/><Relationship Id="rId5" Type="http://schemas.openxmlformats.org/officeDocument/2006/relationships/image" Target="media/image1.png"/><Relationship Id="rId15" Type="http://schemas.openxmlformats.org/officeDocument/2006/relationships/image" Target="media/image10.png"/><Relationship Id="rId23" Type="http://schemas.openxmlformats.org/officeDocument/2006/relationships/image" Target="media/image18.png"/><Relationship Id="rId28" Type="http://schemas.openxmlformats.org/officeDocument/2006/relationships/image" Target="media/image23.png"/><Relationship Id="rId10" Type="http://schemas.openxmlformats.org/officeDocument/2006/relationships/image" Target="media/image5.png"/><Relationship Id="rId19" Type="http://schemas.openxmlformats.org/officeDocument/2006/relationships/image" Target="media/image14.png"/><Relationship Id="rId31"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image" Target="media/image17.png"/><Relationship Id="rId27" Type="http://schemas.openxmlformats.org/officeDocument/2006/relationships/image" Target="media/image22.png"/><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39</TotalTime>
  <Pages>9</Pages>
  <Words>507</Words>
  <Characters>2896</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TASH MANDAL</dc:creator>
  <cp:keywords/>
  <dc:description/>
  <cp:lastModifiedBy>TITASH MANDAL</cp:lastModifiedBy>
  <cp:revision>30</cp:revision>
  <dcterms:created xsi:type="dcterms:W3CDTF">2017-07-03T14:49:00Z</dcterms:created>
  <dcterms:modified xsi:type="dcterms:W3CDTF">2017-07-03T17:08:00Z</dcterms:modified>
</cp:coreProperties>
</file>